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C2B25A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1E410123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3ED55868" w14:textId="77777777"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14:paraId="19AD6C91" w14:textId="77777777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D2AC7E6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D43987F" w14:textId="77777777" w:rsidR="00030EE3" w:rsidRPr="00766568" w:rsidRDefault="00030EE3" w:rsidP="00625354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МЕРА ЕНЕРГЕТСКЕ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АНАЦИЈЕ</w:t>
      </w:r>
      <w:r w:rsidR="00502488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РОДИЧНИХ КУЋА,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А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у </w:t>
      </w:r>
      <w:del w:id="0" w:author="Korisnik4" w:date="2021-09-03T07:11:00Z">
        <w:r w:rsidR="00775046" w:rsidRPr="00916EC9" w:rsidDel="00766568">
          <w:rPr>
            <w:rFonts w:ascii="Times New Roman" w:hAnsi="Times New Roman" w:cs="Times New Roman"/>
            <w:b/>
            <w:bCs/>
            <w:color w:val="009999"/>
            <w:sz w:val="28"/>
            <w:szCs w:val="28"/>
          </w:rPr>
          <w:delText>Граду/</w:delText>
        </w:r>
      </w:del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 </w:t>
      </w:r>
      <w:del w:id="1" w:author="Korisnik4" w:date="2021-09-03T07:11:00Z">
        <w:r w:rsidR="00775046" w:rsidRPr="00916EC9" w:rsidDel="00766568">
          <w:rPr>
            <w:rFonts w:ascii="Times New Roman" w:hAnsi="Times New Roman" w:cs="Times New Roman"/>
            <w:b/>
            <w:bCs/>
            <w:color w:val="009999"/>
            <w:sz w:val="28"/>
            <w:szCs w:val="28"/>
          </w:rPr>
          <w:delText>________</w:delText>
        </w:r>
      </w:del>
      <w:r w:rsidR="0076656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ршумлија</w:t>
      </w:r>
    </w:p>
    <w:p w14:paraId="053E2718" w14:textId="77777777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3C6E66DC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726CE707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63"/>
        <w:gridCol w:w="3354"/>
        <w:gridCol w:w="6465"/>
      </w:tblGrid>
      <w:tr w:rsidR="00030EE3" w:rsidRPr="0066540E" w14:paraId="6C567694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6E7E0F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8AE5374" w14:textId="77777777"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435F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50F592B3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C0FFABC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C12D897" w14:textId="77777777"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0BC79D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9F4F476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809AD7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651E47D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B752EC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0E98336" w14:textId="77777777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5532CB5" w14:textId="77777777"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2E6ED6C" w14:textId="77777777" w:rsidR="00030EE3" w:rsidRPr="0066540E" w:rsidRDefault="00030EE3" w:rsidP="005E2557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уколико знате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F47FD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62AF8A9F" w14:textId="77777777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95B8157" w14:textId="77777777"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67DAE76" w14:textId="77777777" w:rsidR="00030EE3" w:rsidRPr="0066540E" w:rsidRDefault="00030EE3" w:rsidP="005E2557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уколико знате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AC621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14:paraId="1A3D4E76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365DD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5E26135" w14:textId="77777777"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81D00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22B1ACDC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CF7C6F4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898606D" w14:textId="77777777"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7EAA5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15414380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3C7353C" w14:textId="77777777" w:rsidR="00675765" w:rsidRPr="00916EC9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14:paraId="16BAFE59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0C51E6F6" w14:textId="77777777" w:rsidR="00675765" w:rsidRPr="0066540E" w:rsidRDefault="009B4BCA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А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3D162CA1" w14:textId="77777777" w:rsidR="00675765" w:rsidRPr="0066540E" w:rsidRDefault="00556FCB" w:rsidP="004B4A5D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ГРАДЊА И НАБАВКА</w:t>
            </w:r>
            <w:r w:rsidRPr="00556F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МАТЕРИЈАЛА ЗА ТЕРМИЧКУ ИЗОЛАЦИЈУ СПОЉНИХ ЗИДОВА И КРОВОВА </w:t>
            </w:r>
          </w:p>
        </w:tc>
      </w:tr>
      <w:tr w:rsidR="00675765" w:rsidRPr="0066540E" w14:paraId="306730F0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1EBC585A" w14:textId="77777777" w:rsidR="00675765" w:rsidRPr="0066540E" w:rsidRDefault="00675765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Б)</w:t>
            </w:r>
          </w:p>
        </w:tc>
        <w:tc>
          <w:tcPr>
            <w:tcW w:w="8647" w:type="dxa"/>
          </w:tcPr>
          <w:p w14:paraId="3A963B21" w14:textId="77777777" w:rsidR="00675765" w:rsidRPr="0066540E" w:rsidRDefault="001D54C8" w:rsidP="004B4A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АБАВКА И УГРАДЊА</w:t>
            </w:r>
            <w:r w:rsidRPr="001D54C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ПРОЗОРА И СПОЉНИХ ВРАТА СА ПРАТЕЋИМ ГРАЂЕВИНСКИМ РАДОВИМА </w:t>
            </w:r>
          </w:p>
        </w:tc>
      </w:tr>
      <w:tr w:rsidR="00675765" w:rsidRPr="0066540E" w14:paraId="2789A6FB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01CD39C3" w14:textId="77777777" w:rsidR="00675765" w:rsidRPr="0066540E" w:rsidRDefault="00675765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В)</w:t>
            </w:r>
          </w:p>
        </w:tc>
        <w:tc>
          <w:tcPr>
            <w:tcW w:w="8647" w:type="dxa"/>
          </w:tcPr>
          <w:p w14:paraId="392DA7C3" w14:textId="77777777" w:rsidR="00675765" w:rsidRPr="0066540E" w:rsidRDefault="001D54C8" w:rsidP="004B4A5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БАВКА И ИНСТАЛАЦИЈА</w:t>
            </w:r>
            <w:r w:rsidRPr="001D54C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ТЛОВА/ПЕЋИ, НА ПРИРОДНИ ГАС ИЛИ БИОМАСУ (ДРВНИ ПЕЛЕТ, БРИКЕТ, СЕЧКА) </w:t>
            </w:r>
          </w:p>
        </w:tc>
      </w:tr>
      <w:tr w:rsidR="00675765" w:rsidRPr="0066540E" w14:paraId="0D95EEFF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66D7AC12" w14:textId="77777777" w:rsidR="00675765" w:rsidRPr="0066540E" w:rsidRDefault="00675765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Г)</w:t>
            </w:r>
          </w:p>
        </w:tc>
        <w:tc>
          <w:tcPr>
            <w:tcW w:w="8647" w:type="dxa"/>
          </w:tcPr>
          <w:p w14:paraId="7AF113EA" w14:textId="77777777" w:rsidR="00675765" w:rsidRPr="0066540E" w:rsidRDefault="001D54C8" w:rsidP="004B4A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D54C8">
              <w:rPr>
                <w:rFonts w:ascii="Times New Roman" w:hAnsi="Times New Roman" w:cs="Times New Roman"/>
                <w:b/>
                <w:sz w:val="24"/>
                <w:szCs w:val="24"/>
              </w:rPr>
              <w:t>НАБАВ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КА И ИНСТАЛАЦИЈА</w:t>
            </w:r>
            <w:r w:rsidRPr="001D54C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ТОПЛОТНИХ ПУМПИ ЗА ВЛАСНИКА ПОРОДИЧНИХ КУЋА </w:t>
            </w:r>
          </w:p>
        </w:tc>
      </w:tr>
      <w:tr w:rsidR="00675765" w:rsidRPr="0066540E" w14:paraId="4ADCBBB7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4BFE7132" w14:textId="77777777" w:rsidR="00675765" w:rsidRPr="0066540E" w:rsidRDefault="00675765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Д)</w:t>
            </w:r>
          </w:p>
        </w:tc>
        <w:tc>
          <w:tcPr>
            <w:tcW w:w="8647" w:type="dxa"/>
          </w:tcPr>
          <w:p w14:paraId="7B496CB8" w14:textId="77777777" w:rsidR="00675765" w:rsidRPr="0066540E" w:rsidRDefault="001D54C8" w:rsidP="004B4A5D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АБАВКА И ИНСТАЛАЦИЈА</w:t>
            </w:r>
            <w:r w:rsidRPr="001D54C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СОЛАРНИХ КОЛЕКТОРА ЗА ГРЕЈАЊЕ САНИТАРНЕ ПОТРОШНЕ ТОПЛЕ ВОДЕ ЗА ВЛАСНИКЕ ПОРОДИЧНИХ КУЋА </w:t>
            </w:r>
          </w:p>
        </w:tc>
      </w:tr>
    </w:tbl>
    <w:p w14:paraId="111A327A" w14:textId="77777777" w:rsidR="00675765" w:rsidRPr="00556FCB" w:rsidRDefault="00675765" w:rsidP="00675765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дносилац</w:t>
      </w:r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ријаве</w:t>
      </w:r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</w:t>
      </w:r>
      <w:r w:rsidR="00556FCB">
        <w:rPr>
          <w:rFonts w:ascii="Times New Roman" w:eastAsia="Times New Roman" w:hAnsi="Times New Roman" w:cs="Times New Roman"/>
          <w:sz w:val="20"/>
          <w:szCs w:val="20"/>
        </w:rPr>
        <w:t xml:space="preserve"> искључиво једну меру</w:t>
      </w:r>
    </w:p>
    <w:p w14:paraId="350F2160" w14:textId="77777777" w:rsidR="008A0D35" w:rsidRPr="0066540E" w:rsidRDefault="008A0D35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bookmarkStart w:id="2" w:name="_Hlk72263790"/>
    </w:p>
    <w:p w14:paraId="20803C6A" w14:textId="77777777" w:rsidR="00916EC9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729A6E7E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480"/>
        <w:gridCol w:w="2361"/>
      </w:tblGrid>
      <w:tr w:rsidR="008A0D35" w:rsidRPr="0066540E" w14:paraId="6C7D99F1" w14:textId="77777777" w:rsidTr="00650A2A">
        <w:tc>
          <w:tcPr>
            <w:tcW w:w="2979" w:type="pct"/>
          </w:tcPr>
          <w:p w14:paraId="298DDC9F" w14:textId="77777777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 куће/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14:paraId="42559B8D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693D3741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528C7D85" w14:textId="77777777" w:rsidTr="00650A2A">
        <w:tc>
          <w:tcPr>
            <w:tcW w:w="2979" w:type="pct"/>
          </w:tcPr>
          <w:p w14:paraId="2987B0E2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14:paraId="55998B2B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7E7CCBE1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A68016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4AFEA7F1" w14:textId="77777777" w:rsidTr="00650A2A">
        <w:trPr>
          <w:trHeight w:val="686"/>
        </w:trPr>
        <w:tc>
          <w:tcPr>
            <w:tcW w:w="2979" w:type="pct"/>
          </w:tcPr>
          <w:p w14:paraId="72B833A0" w14:textId="77777777"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14:paraId="1FA178F0" w14:textId="77777777"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14:paraId="10A953C0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267DB56C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3FA5C727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0BA31B0F" w14:textId="77777777" w:rsidTr="00B84152">
        <w:trPr>
          <w:trHeight w:val="389"/>
        </w:trPr>
        <w:tc>
          <w:tcPr>
            <w:tcW w:w="9356" w:type="dxa"/>
            <w:vAlign w:val="center"/>
          </w:tcPr>
          <w:p w14:paraId="55D5F19E" w14:textId="77777777"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14:paraId="5C5B1DD1" w14:textId="77777777" w:rsidTr="00B84152">
        <w:trPr>
          <w:trHeight w:val="338"/>
        </w:trPr>
        <w:tc>
          <w:tcPr>
            <w:tcW w:w="9356" w:type="dxa"/>
          </w:tcPr>
          <w:p w14:paraId="0B51CE11" w14:textId="77777777" w:rsidR="0066540E" w:rsidRPr="0066540E" w:rsidRDefault="00D853EF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емају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уизолацију</w:t>
            </w:r>
          </w:p>
        </w:tc>
      </w:tr>
      <w:tr w:rsidR="0066540E" w:rsidRPr="0066540E" w14:paraId="76E8EE13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2E93CB3F" w14:textId="77777777" w:rsidR="0066540E" w:rsidRPr="0066540E" w:rsidRDefault="004F2A9E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мају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уизолацију</w:t>
            </w:r>
          </w:p>
        </w:tc>
      </w:tr>
    </w:tbl>
    <w:p w14:paraId="610245F6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33A5014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F42E056" w14:textId="77777777"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66540E" w:rsidRPr="0066540E" w14:paraId="14906DEE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C2F1047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/ложуље/мазут</w:t>
            </w:r>
          </w:p>
        </w:tc>
      </w:tr>
      <w:tr w:rsidR="0066540E" w:rsidRPr="0066540E" w14:paraId="42DC61F2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3D5F9CA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66540E" w:rsidRPr="0066540E" w14:paraId="576A75FE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BA65729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</w:p>
        </w:tc>
      </w:tr>
      <w:tr w:rsidR="0066540E" w:rsidRPr="0066540E" w14:paraId="1217BFA4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3D70A9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/пелет</w:t>
            </w:r>
          </w:p>
        </w:tc>
      </w:tr>
      <w:tr w:rsidR="0066540E" w:rsidRPr="0066540E" w14:paraId="3E052A2C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1FAB8E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</w:p>
        </w:tc>
      </w:tr>
      <w:tr w:rsidR="0066540E" w:rsidRPr="0066540E" w14:paraId="2B26C1EE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72FADAD" w14:textId="77777777" w:rsidR="0066540E" w:rsidRPr="0066540E" w:rsidRDefault="0066540E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ређај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е:</w:t>
            </w:r>
          </w:p>
        </w:tc>
      </w:tr>
      <w:tr w:rsidR="0066540E" w:rsidRPr="0066540E" w14:paraId="2B0FE619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8EA9983" w14:textId="77777777" w:rsidR="0066540E" w:rsidRPr="0066540E" w:rsidRDefault="00DA53D4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ећ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(„Смедеревац“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и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лично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</w:tc>
      </w:tr>
      <w:tr w:rsidR="0066540E" w:rsidRPr="0066540E" w14:paraId="083CF505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BFB06B4" w14:textId="77777777" w:rsidR="0066540E" w:rsidRPr="0066540E" w:rsidRDefault="0066540E" w:rsidP="00DA53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Комбинованогрејање</w:t>
            </w:r>
            <w:r w:rsidR="00DA53D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: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напећи и електричнигрејачи</w:t>
            </w:r>
          </w:p>
        </w:tc>
      </w:tr>
      <w:tr w:rsidR="0066540E" w:rsidRPr="0066540E" w14:paraId="32D2A705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907B30" w14:textId="77777777"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игрејачи (ТА пећи, грејалице, уљанирадијатори)</w:t>
            </w:r>
          </w:p>
        </w:tc>
      </w:tr>
      <w:tr w:rsidR="0066540E" w:rsidRPr="0066540E" w14:paraId="7A17EBB7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65E48B3" w14:textId="77777777"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наугаљ</w:t>
            </w:r>
          </w:p>
        </w:tc>
      </w:tr>
      <w:tr w:rsidR="0066540E" w:rsidRPr="0066540E" w14:paraId="5438BDE8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BAD2E1" w14:textId="77777777"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надрво</w:t>
            </w:r>
          </w:p>
        </w:tc>
      </w:tr>
      <w:tr w:rsidR="0066540E" w:rsidRPr="0066540E" w14:paraId="1315826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DA41A8" w14:textId="77777777"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нагас</w:t>
            </w:r>
          </w:p>
        </w:tc>
      </w:tr>
      <w:tr w:rsidR="0066540E" w:rsidRPr="0066540E" w14:paraId="5D3BF4D6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B378D7E" w14:textId="77777777"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напелет</w:t>
            </w:r>
          </w:p>
        </w:tc>
      </w:tr>
      <w:tr w:rsidR="0066540E" w:rsidRPr="0066540E" w14:paraId="2A75C2D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2C9C51" w14:textId="77777777"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</w:p>
        </w:tc>
      </w:tr>
    </w:tbl>
    <w:p w14:paraId="02BF9B47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једазаокружитеодговор</w:t>
      </w:r>
    </w:p>
    <w:p w14:paraId="0BB4B3F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14:paraId="203CD309" w14:textId="77777777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14:paraId="2E697F13" w14:textId="77777777" w:rsidR="00A0389E" w:rsidRDefault="004F2A9E" w:rsidP="004F2A9E">
            <w:pPr>
              <w:ind w:right="-70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Потрошна вода за домаћинство </w:t>
            </w:r>
            <w:r w:rsidR="00A0389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>се греје на: (само за меру соларних колектора)</w:t>
            </w:r>
          </w:p>
        </w:tc>
      </w:tr>
      <w:tr w:rsidR="00A0389E" w14:paraId="2E784FBD" w14:textId="77777777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5878D460" w14:textId="77777777"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гаљ/ ложуље,/мазут</w:t>
            </w:r>
          </w:p>
        </w:tc>
      </w:tr>
      <w:tr w:rsidR="00A0389E" w14:paraId="53B3F6B3" w14:textId="77777777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5897D42F" w14:textId="77777777"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A0389E" w14:paraId="7C3D4A7B" w14:textId="77777777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3A0C12E2" w14:textId="77777777"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</w:p>
        </w:tc>
      </w:tr>
      <w:tr w:rsidR="00A0389E" w14:paraId="1EC667A2" w14:textId="77777777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565F3D7A" w14:textId="77777777"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14:paraId="3C82846C" w14:textId="77777777"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14:paraId="761F0384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ED6C874" w14:textId="77777777"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0D4DA64" w14:textId="77777777"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355BE9F2" w14:textId="77777777" w:rsidTr="00762C0D">
        <w:tc>
          <w:tcPr>
            <w:tcW w:w="9323" w:type="dxa"/>
          </w:tcPr>
          <w:p w14:paraId="70CAF668" w14:textId="77777777"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14:paraId="05804A11" w14:textId="77777777" w:rsidTr="00DC708F">
        <w:tc>
          <w:tcPr>
            <w:tcW w:w="9323" w:type="dxa"/>
            <w:vAlign w:val="center"/>
          </w:tcPr>
          <w:p w14:paraId="222AADA0" w14:textId="77777777"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5A539C41" w14:textId="77777777"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lastRenderedPageBreak/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549E4E3E" w14:textId="77777777"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7A4BC61A" wp14:editId="47FBD85E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 wp14:anchorId="23A870FB" wp14:editId="10031711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82C7830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3D0BB735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14:paraId="288DC6ED" w14:textId="77777777" w:rsidTr="00EC747B">
        <w:trPr>
          <w:trHeight w:val="4319"/>
        </w:trPr>
        <w:tc>
          <w:tcPr>
            <w:tcW w:w="9323" w:type="dxa"/>
            <w:vAlign w:val="center"/>
          </w:tcPr>
          <w:p w14:paraId="25A6318A" w14:textId="77777777" w:rsidR="00B66347" w:rsidRDefault="003E5425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ДУПЛ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73C739EB" w14:textId="77777777"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55168" behindDoc="0" locked="0" layoutInCell="1" allowOverlap="1" wp14:anchorId="61989E65" wp14:editId="370183E0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 cstate="print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3D05F4D1" w14:textId="77777777"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502CF387" wp14:editId="6787630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14:paraId="5CE2014E" w14:textId="77777777" w:rsidTr="008A0ADF">
        <w:trPr>
          <w:trHeight w:val="2582"/>
        </w:trPr>
        <w:tc>
          <w:tcPr>
            <w:tcW w:w="9323" w:type="dxa"/>
          </w:tcPr>
          <w:p w14:paraId="62153322" w14:textId="77777777"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4FEDD27D" wp14:editId="71B0D6EE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57216" behindDoc="0" locked="0" layoutInCell="1" allowOverlap="1" wp14:anchorId="28325A47" wp14:editId="2EBE2C56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14:paraId="625792AA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54A27280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70F842B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94E6680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FBF0029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D75FF8F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2D9E28C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BD4E749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1B98782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5902B3E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6D7B906" w14:textId="77777777"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14:paraId="388C534C" w14:textId="77777777" w:rsidTr="00EC747B">
        <w:trPr>
          <w:trHeight w:val="2420"/>
        </w:trPr>
        <w:tc>
          <w:tcPr>
            <w:tcW w:w="9323" w:type="dxa"/>
          </w:tcPr>
          <w:p w14:paraId="6558FD47" w14:textId="77777777"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14:paraId="21F974DF" w14:textId="77777777"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1312" behindDoc="0" locked="0" layoutInCell="1" allowOverlap="1" wp14:anchorId="50B7B137" wp14:editId="321659E2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 cstate="print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7A054DF3" w14:textId="77777777"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7A64535D" w14:textId="77777777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2"/>
    <w:p w14:paraId="75DEFEEF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06E70340" w14:textId="77777777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14:paraId="67745B6E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Евалуација пријаве подносиоца  ће се вршити у складу са Правилником усвојеним од стране Града/општине.</w:t>
      </w:r>
    </w:p>
    <w:p w14:paraId="75E4791A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5906DB19" w14:textId="77777777"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77102346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26226D" w14:textId="77777777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1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6F037BF2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14:paraId="73B6F6A3" w14:textId="77777777" w:rsidR="00030EE3" w:rsidRPr="0066540E" w:rsidRDefault="00030EE3">
      <w:pPr>
        <w:shd w:val="clear" w:color="auto" w:fill="FFFFFF"/>
        <w:spacing w:after="0" w:line="276" w:lineRule="auto"/>
        <w:jc w:val="right"/>
        <w:rPr>
          <w:rFonts w:ascii="Times New Roman" w:eastAsia="Times New Roman" w:hAnsi="Times New Roman" w:cs="Times New Roman"/>
          <w:color w:val="424242"/>
          <w:sz w:val="24"/>
          <w:szCs w:val="24"/>
        </w:rPr>
        <w:pPrChange w:id="3" w:author="Korisnik4" w:date="2021-09-03T07:12:00Z">
          <w:pPr>
            <w:shd w:val="clear" w:color="auto" w:fill="FFFFFF"/>
            <w:spacing w:after="0" w:line="276" w:lineRule="auto"/>
            <w:jc w:val="both"/>
          </w:pPr>
        </w:pPrChange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---------------------------</w:t>
      </w:r>
      <w:del w:id="4" w:author="Korisnik4" w:date="2021-09-03T07:12:00Z">
        <w:r w:rsidRPr="0066540E" w:rsidDel="00766568">
          <w:rPr>
            <w:rFonts w:ascii="Times New Roman" w:hAnsi="Times New Roman" w:cs="Times New Roman"/>
            <w:sz w:val="24"/>
            <w:szCs w:val="24"/>
          </w:rPr>
          <w:tab/>
        </w:r>
        <w:r w:rsidRPr="0066540E" w:rsidDel="00766568">
          <w:rPr>
            <w:rFonts w:ascii="Times New Roman" w:hAnsi="Times New Roman" w:cs="Times New Roman"/>
            <w:sz w:val="24"/>
            <w:szCs w:val="24"/>
          </w:rPr>
          <w:tab/>
        </w:r>
        <w:r w:rsidRPr="0066540E" w:rsidDel="00766568">
          <w:rPr>
            <w:rFonts w:ascii="Times New Roman" w:hAnsi="Times New Roman" w:cs="Times New Roman"/>
            <w:sz w:val="24"/>
            <w:szCs w:val="24"/>
          </w:rPr>
          <w:tab/>
        </w:r>
        <w:r w:rsidRPr="0066540E" w:rsidDel="00766568">
          <w:rPr>
            <w:rFonts w:ascii="Times New Roman" w:hAnsi="Times New Roman" w:cs="Times New Roman"/>
            <w:sz w:val="24"/>
            <w:szCs w:val="24"/>
          </w:rPr>
          <w:tab/>
        </w:r>
      </w:del>
    </w:p>
    <w:p w14:paraId="4D20B1A4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98438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3723F7" w14:textId="77777777" w:rsidR="00E67C3B" w:rsidRDefault="00E67C3B" w:rsidP="00CB7E8C">
      <w:pPr>
        <w:spacing w:after="0" w:line="240" w:lineRule="auto"/>
      </w:pPr>
      <w:r>
        <w:separator/>
      </w:r>
    </w:p>
  </w:endnote>
  <w:endnote w:type="continuationSeparator" w:id="0">
    <w:p w14:paraId="32ED8532" w14:textId="77777777" w:rsidR="00E67C3B" w:rsidRDefault="00E67C3B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A6B298" w14:textId="77777777" w:rsidR="00984380" w:rsidRDefault="009843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710F4" w14:textId="77777777" w:rsidR="00984380" w:rsidRDefault="009843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9C28C" w14:textId="77777777" w:rsidR="00984380" w:rsidRDefault="009843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564F17" w14:textId="77777777" w:rsidR="00E67C3B" w:rsidRDefault="00E67C3B" w:rsidP="00CB7E8C">
      <w:pPr>
        <w:spacing w:after="0" w:line="240" w:lineRule="auto"/>
      </w:pPr>
      <w:r>
        <w:separator/>
      </w:r>
    </w:p>
  </w:footnote>
  <w:footnote w:type="continuationSeparator" w:id="0">
    <w:p w14:paraId="51F160BB" w14:textId="77777777" w:rsidR="00E67C3B" w:rsidRDefault="00E67C3B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5393A2" w14:textId="2BEDE124" w:rsidR="00984380" w:rsidRDefault="00984380">
    <w:pPr>
      <w:pStyle w:val="Header"/>
    </w:pPr>
    <w:ins w:id="5" w:author="kursumlija qursumlija" w:date="2021-09-03T22:52:00Z">
      <w:r>
        <w:rPr>
          <w:noProof/>
        </w:rPr>
        <w:pict w14:anchorId="5FE2DD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WordPictureWatermark29116157" o:spid="_x0000_s2050" type="#_x0000_t75" style="position:absolute;margin-left:0;margin-top:0;width:455.05pt;height:719.55pt;z-index:-251657216;mso-position-horizontal:center;mso-position-horizontal-relative:margin;mso-position-vertical:center;mso-position-vertical-relative:margin" o:allowincell="f">
            <v:imagedata r:id="rId1" o:title="GRB KURSUMLIJE" gain="19661f" blacklevel="22938f"/>
          </v:shape>
        </w:pict>
      </w:r>
    </w:ins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5A1CE" w14:textId="1D526CCF" w:rsidR="0066540E" w:rsidRPr="0066540E" w:rsidRDefault="00984380" w:rsidP="0066540E">
    <w:pPr>
      <w:pStyle w:val="Header"/>
      <w:jc w:val="right"/>
      <w:rPr>
        <w:rFonts w:ascii="Times New Roman" w:hAnsi="Times New Roman" w:cs="Times New Roman"/>
        <w:lang w:val="sr-Cyrl-CS"/>
      </w:rPr>
    </w:pPr>
    <w:ins w:id="6" w:author="kursumlija qursumlija" w:date="2021-09-03T22:52:00Z">
      <w:r>
        <w:rPr>
          <w:rFonts w:ascii="Times New Roman" w:hAnsi="Times New Roman" w:cs="Times New Roman"/>
          <w:noProof/>
          <w:lang w:val="sr-Cyrl-CS"/>
        </w:rPr>
        <w:pict w14:anchorId="7E2513F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WordPictureWatermark29116158" o:spid="_x0000_s2051" type="#_x0000_t75" style="position:absolute;left:0;text-align:left;margin-left:0;margin-top:0;width:455.05pt;height:719.55pt;z-index:-251656192;mso-position-horizontal:center;mso-position-horizontal-relative:margin;mso-position-vertical:center;mso-position-vertical-relative:margin" o:allowincell="f">
            <v:imagedata r:id="rId1" o:title="GRB KURSUMLIJE" gain="19661f" blacklevel="22938f"/>
          </v:shape>
        </w:pict>
      </w:r>
    </w:ins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9FCBA2" w14:textId="5C2CB64A" w:rsidR="00984380" w:rsidRDefault="00984380">
    <w:pPr>
      <w:pStyle w:val="Header"/>
    </w:pPr>
    <w:ins w:id="7" w:author="kursumlija qursumlija" w:date="2021-09-03T22:52:00Z">
      <w:r>
        <w:rPr>
          <w:noProof/>
        </w:rPr>
        <w:pict w14:anchorId="3A5A0E9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WordPictureWatermark29116156" o:spid="_x0000_s2049" type="#_x0000_t75" style="position:absolute;margin-left:0;margin-top:0;width:455.05pt;height:719.55pt;z-index:-251658240;mso-position-horizontal:center;mso-position-horizontal-relative:margin;mso-position-vertical:center;mso-position-vertical-relative:margin" o:allowincell="f">
            <v:imagedata r:id="rId1" o:title="GRB KURSUMLIJE" gain="19661f" blacklevel="22938f"/>
          </v:shape>
        </w:pict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kursumlija qursumlija">
    <w15:presenceInfo w15:providerId="Windows Live" w15:userId="4b936e2d790384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46A75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66568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6401A"/>
    <w:rsid w:val="0097541E"/>
    <w:rsid w:val="0097747A"/>
    <w:rsid w:val="00983E78"/>
    <w:rsid w:val="00984380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B0FBC"/>
    <w:rsid w:val="00CB2FAD"/>
    <w:rsid w:val="00CB7E8C"/>
    <w:rsid w:val="00CC78DF"/>
    <w:rsid w:val="00CF0EC2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67C3B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57DF7677"/>
  <w15:docId w15:val="{267BFF43-8ED1-46A4-B478-357629EB6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42B23C-9F54-4CB6-9BA4-4C47A9787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79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ursumlija qursumlija</cp:lastModifiedBy>
  <cp:revision>4</cp:revision>
  <cp:lastPrinted>2021-08-06T05:54:00Z</cp:lastPrinted>
  <dcterms:created xsi:type="dcterms:W3CDTF">2021-09-03T05:13:00Z</dcterms:created>
  <dcterms:modified xsi:type="dcterms:W3CDTF">2021-09-03T20:55:00Z</dcterms:modified>
</cp:coreProperties>
</file>